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CAAB4" w14:textId="2095989F" w:rsidR="00FC1F30" w:rsidRPr="00AC1D5F" w:rsidRDefault="00080ED8" w:rsidP="00EA52A7">
      <w:pPr>
        <w:spacing w:line="259" w:lineRule="auto"/>
        <w:contextualSpacing/>
        <w:jc w:val="center"/>
        <w:rPr>
          <w:rFonts w:ascii="Calibri" w:hAnsi="Calibri" w:cs="Calibri"/>
          <w:b/>
          <w:sz w:val="24"/>
          <w:szCs w:val="24"/>
        </w:rPr>
      </w:pPr>
      <w:r w:rsidRPr="00AC1D5F">
        <w:rPr>
          <w:rFonts w:ascii="Calibri" w:hAnsi="Calibri" w:cs="Calibri"/>
          <w:b/>
          <w:noProof/>
          <w:sz w:val="24"/>
          <w:szCs w:val="24"/>
          <w:lang w:val="en-US"/>
        </w:rPr>
        <w:drawing>
          <wp:inline distT="0" distB="0" distL="0" distR="0" wp14:anchorId="26FC3905" wp14:editId="14F53C92">
            <wp:extent cx="4857750" cy="114300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1143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EA52A7">
        <w:rPr>
          <w:rFonts w:ascii="Calibri" w:hAnsi="Calibri" w:cs="Calibri"/>
          <w:b/>
          <w:sz w:val="24"/>
          <w:szCs w:val="24"/>
        </w:rPr>
        <w:br w:type="textWrapping" w:clear="all"/>
      </w:r>
    </w:p>
    <w:p w14:paraId="5D21C967" w14:textId="77777777" w:rsidR="00EA52A7" w:rsidRDefault="00EA52A7" w:rsidP="00FF3E6D">
      <w:pPr>
        <w:spacing w:line="259" w:lineRule="auto"/>
        <w:contextualSpacing/>
        <w:jc w:val="center"/>
        <w:rPr>
          <w:rFonts w:ascii="Calibri" w:hAnsi="Calibri" w:cs="Calibri"/>
          <w:b/>
          <w:sz w:val="32"/>
          <w:szCs w:val="32"/>
          <w:u w:val="single"/>
        </w:rPr>
      </w:pPr>
    </w:p>
    <w:p w14:paraId="0EC18F23" w14:textId="1F215760" w:rsidR="00FC1F30" w:rsidRPr="00AC1D5F" w:rsidRDefault="00080ED8" w:rsidP="00FF3E6D">
      <w:pPr>
        <w:spacing w:line="259" w:lineRule="auto"/>
        <w:contextualSpacing/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AC1D5F">
        <w:rPr>
          <w:rFonts w:ascii="Calibri" w:hAnsi="Calibri" w:cs="Calibri"/>
          <w:b/>
          <w:sz w:val="32"/>
          <w:szCs w:val="32"/>
          <w:u w:val="single"/>
        </w:rPr>
        <w:t>PDAP Application for Teaching Grant Program</w:t>
      </w:r>
    </w:p>
    <w:p w14:paraId="31AF7623" w14:textId="77777777" w:rsidR="00F64FF2" w:rsidRPr="00AC1D5F" w:rsidRDefault="00F64FF2" w:rsidP="00FF3E6D">
      <w:pPr>
        <w:spacing w:line="259" w:lineRule="auto"/>
        <w:contextualSpacing/>
        <w:jc w:val="center"/>
        <w:rPr>
          <w:rFonts w:ascii="Calibri" w:hAnsi="Calibri" w:cs="Calibri"/>
          <w:b/>
          <w:sz w:val="24"/>
          <w:szCs w:val="24"/>
        </w:rPr>
      </w:pPr>
    </w:p>
    <w:p w14:paraId="329CE557" w14:textId="7C6CBF3A" w:rsidR="00FC1F30" w:rsidRPr="00AC1D5F" w:rsidRDefault="00080ED8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  <w:r w:rsidRPr="00AC1D5F">
        <w:rPr>
          <w:rFonts w:ascii="Calibri" w:hAnsi="Calibri" w:cs="Calibri"/>
          <w:b/>
          <w:sz w:val="24"/>
          <w:szCs w:val="24"/>
        </w:rPr>
        <w:t xml:space="preserve">Applicant </w:t>
      </w:r>
      <w:r w:rsidR="00AC1D5F" w:rsidRPr="00AC1D5F">
        <w:rPr>
          <w:rFonts w:ascii="Calibri" w:hAnsi="Calibri" w:cs="Calibri"/>
          <w:b/>
          <w:sz w:val="24"/>
          <w:szCs w:val="24"/>
        </w:rPr>
        <w:t>Name: _</w:t>
      </w:r>
      <w:r w:rsidRPr="00AC1D5F">
        <w:rPr>
          <w:rFonts w:ascii="Calibri" w:hAnsi="Calibri" w:cs="Calibri"/>
          <w:b/>
          <w:sz w:val="24"/>
          <w:szCs w:val="24"/>
        </w:rPr>
        <w:t>________________________</w:t>
      </w:r>
      <w:r w:rsidR="00F64FF2" w:rsidRPr="00AC1D5F">
        <w:rPr>
          <w:rFonts w:ascii="Calibri" w:hAnsi="Calibri" w:cs="Calibri"/>
          <w:b/>
          <w:sz w:val="24"/>
          <w:szCs w:val="24"/>
        </w:rPr>
        <w:t>________</w:t>
      </w:r>
      <w:r w:rsidRPr="00AC1D5F">
        <w:rPr>
          <w:rFonts w:ascii="Calibri" w:hAnsi="Calibri" w:cs="Calibri"/>
          <w:b/>
          <w:sz w:val="24"/>
          <w:szCs w:val="24"/>
        </w:rPr>
        <w:t>_____</w:t>
      </w:r>
      <w:r w:rsidRPr="00AC1D5F">
        <w:rPr>
          <w:rFonts w:ascii="Calibri" w:hAnsi="Calibri" w:cs="Calibri"/>
          <w:b/>
          <w:sz w:val="24"/>
          <w:szCs w:val="24"/>
        </w:rPr>
        <w:tab/>
      </w:r>
      <w:r w:rsidR="00AC1D5F" w:rsidRPr="00AC1D5F">
        <w:rPr>
          <w:rFonts w:ascii="Calibri" w:hAnsi="Calibri" w:cs="Calibri"/>
          <w:b/>
          <w:sz w:val="24"/>
          <w:szCs w:val="24"/>
        </w:rPr>
        <w:t>Date: _</w:t>
      </w:r>
      <w:r w:rsidRPr="00AC1D5F">
        <w:rPr>
          <w:rFonts w:ascii="Calibri" w:hAnsi="Calibri" w:cs="Calibri"/>
          <w:b/>
          <w:sz w:val="24"/>
          <w:szCs w:val="24"/>
        </w:rPr>
        <w:t>_________</w:t>
      </w:r>
      <w:r w:rsidR="00E90EA6">
        <w:rPr>
          <w:rFonts w:ascii="Calibri" w:hAnsi="Calibri" w:cs="Calibri"/>
          <w:b/>
          <w:sz w:val="24"/>
          <w:szCs w:val="24"/>
        </w:rPr>
        <w:t>__</w:t>
      </w:r>
      <w:r w:rsidRPr="00AC1D5F">
        <w:rPr>
          <w:rFonts w:ascii="Calibri" w:hAnsi="Calibri" w:cs="Calibri"/>
          <w:b/>
          <w:sz w:val="24"/>
          <w:szCs w:val="24"/>
        </w:rPr>
        <w:t>____</w:t>
      </w:r>
    </w:p>
    <w:p w14:paraId="48171A37" w14:textId="77777777" w:rsidR="00FC1F30" w:rsidRPr="00AC1D5F" w:rsidRDefault="00FC1F30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</w:p>
    <w:p w14:paraId="39558121" w14:textId="77777777" w:rsidR="00FC1F30" w:rsidRPr="00AC1D5F" w:rsidRDefault="00080ED8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Cs/>
          <w:sz w:val="24"/>
          <w:szCs w:val="24"/>
        </w:rPr>
      </w:pPr>
      <w:r w:rsidRPr="00AC1D5F">
        <w:rPr>
          <w:rFonts w:ascii="Calibri" w:hAnsi="Calibri" w:cs="Calibri"/>
          <w:bCs/>
          <w:sz w:val="24"/>
          <w:szCs w:val="24"/>
        </w:rPr>
        <w:t>NOTE:  Signatures below imply that the proposed project is appropriate for the applicant’s PDP or IPGP and meet the criteria for teaching grant proposal.</w:t>
      </w:r>
    </w:p>
    <w:p w14:paraId="20479DF7" w14:textId="77777777" w:rsidR="00FC1F30" w:rsidRPr="00AC1D5F" w:rsidRDefault="00FC1F30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</w:p>
    <w:p w14:paraId="7683D170" w14:textId="16E0FBD7" w:rsidR="00FC1F30" w:rsidRPr="00AC1D5F" w:rsidRDefault="00080ED8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  <w:r w:rsidRPr="00AC1D5F">
        <w:rPr>
          <w:rFonts w:ascii="Calibri" w:hAnsi="Calibri" w:cs="Calibri"/>
          <w:b/>
          <w:sz w:val="24"/>
          <w:szCs w:val="24"/>
        </w:rPr>
        <w:t xml:space="preserve">Immediate Supervisor’s </w:t>
      </w:r>
      <w:r w:rsidR="00F64FF2" w:rsidRPr="00AC1D5F">
        <w:rPr>
          <w:rFonts w:ascii="Calibri" w:hAnsi="Calibri" w:cs="Calibri"/>
          <w:b/>
          <w:sz w:val="24"/>
          <w:szCs w:val="24"/>
        </w:rPr>
        <w:t>Signature: _</w:t>
      </w:r>
      <w:r w:rsidRPr="00AC1D5F">
        <w:rPr>
          <w:rFonts w:ascii="Calibri" w:hAnsi="Calibri" w:cs="Calibri"/>
          <w:b/>
          <w:sz w:val="24"/>
          <w:szCs w:val="24"/>
        </w:rPr>
        <w:t xml:space="preserve">______________________ </w:t>
      </w:r>
      <w:r w:rsidR="003759EF" w:rsidRPr="00AC1D5F">
        <w:rPr>
          <w:rFonts w:ascii="Calibri" w:hAnsi="Calibri" w:cs="Calibri"/>
          <w:b/>
          <w:sz w:val="24"/>
          <w:szCs w:val="24"/>
        </w:rPr>
        <w:tab/>
      </w:r>
      <w:r w:rsidR="00F64FF2" w:rsidRPr="00AC1D5F">
        <w:rPr>
          <w:rFonts w:ascii="Calibri" w:hAnsi="Calibri" w:cs="Calibri"/>
          <w:b/>
          <w:sz w:val="24"/>
          <w:szCs w:val="24"/>
        </w:rPr>
        <w:t>Date: _</w:t>
      </w:r>
      <w:r w:rsidRPr="00AC1D5F">
        <w:rPr>
          <w:rFonts w:ascii="Calibri" w:hAnsi="Calibri" w:cs="Calibri"/>
          <w:b/>
          <w:sz w:val="24"/>
          <w:szCs w:val="24"/>
        </w:rPr>
        <w:t>_______</w:t>
      </w:r>
      <w:r w:rsidR="00E90EA6">
        <w:rPr>
          <w:rFonts w:ascii="Calibri" w:hAnsi="Calibri" w:cs="Calibri"/>
          <w:b/>
          <w:sz w:val="24"/>
          <w:szCs w:val="24"/>
        </w:rPr>
        <w:t>__</w:t>
      </w:r>
      <w:r w:rsidRPr="00AC1D5F">
        <w:rPr>
          <w:rFonts w:ascii="Calibri" w:hAnsi="Calibri" w:cs="Calibri"/>
          <w:b/>
          <w:sz w:val="24"/>
          <w:szCs w:val="24"/>
        </w:rPr>
        <w:t>______</w:t>
      </w:r>
    </w:p>
    <w:p w14:paraId="3A06A52E" w14:textId="77777777" w:rsidR="00FC1F30" w:rsidRPr="00AC1D5F" w:rsidRDefault="00FC1F30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</w:p>
    <w:p w14:paraId="2BFBBA57" w14:textId="1250DE9E" w:rsidR="00FC1F30" w:rsidRPr="00AC1D5F" w:rsidRDefault="00080ED8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  <w:r w:rsidRPr="00AC1D5F">
        <w:rPr>
          <w:rFonts w:ascii="Calibri" w:hAnsi="Calibri" w:cs="Calibri"/>
          <w:b/>
          <w:sz w:val="24"/>
          <w:szCs w:val="24"/>
        </w:rPr>
        <w:t xml:space="preserve">Dean/Director’s </w:t>
      </w:r>
      <w:r w:rsidR="00F64FF2" w:rsidRPr="00AC1D5F">
        <w:rPr>
          <w:rFonts w:ascii="Calibri" w:hAnsi="Calibri" w:cs="Calibri"/>
          <w:b/>
          <w:sz w:val="24"/>
          <w:szCs w:val="24"/>
        </w:rPr>
        <w:t>Signature: _</w:t>
      </w:r>
      <w:r w:rsidRPr="00AC1D5F">
        <w:rPr>
          <w:rFonts w:ascii="Calibri" w:hAnsi="Calibri" w:cs="Calibri"/>
          <w:b/>
          <w:sz w:val="24"/>
          <w:szCs w:val="24"/>
        </w:rPr>
        <w:t>________________________</w:t>
      </w:r>
      <w:r w:rsidR="003759EF" w:rsidRPr="00AC1D5F">
        <w:rPr>
          <w:rFonts w:ascii="Calibri" w:hAnsi="Calibri" w:cs="Calibri"/>
          <w:b/>
          <w:sz w:val="24"/>
          <w:szCs w:val="24"/>
        </w:rPr>
        <w:t>_____</w:t>
      </w:r>
      <w:r w:rsidR="003759EF" w:rsidRPr="00AC1D5F">
        <w:rPr>
          <w:rFonts w:ascii="Calibri" w:hAnsi="Calibri" w:cs="Calibri"/>
          <w:b/>
          <w:sz w:val="24"/>
          <w:szCs w:val="24"/>
        </w:rPr>
        <w:tab/>
      </w:r>
      <w:r w:rsidR="00F64FF2" w:rsidRPr="00AC1D5F">
        <w:rPr>
          <w:rFonts w:ascii="Calibri" w:hAnsi="Calibri" w:cs="Calibri"/>
          <w:b/>
          <w:sz w:val="24"/>
          <w:szCs w:val="24"/>
        </w:rPr>
        <w:t>Date: _</w:t>
      </w:r>
      <w:r w:rsidRPr="00AC1D5F">
        <w:rPr>
          <w:rFonts w:ascii="Calibri" w:hAnsi="Calibri" w:cs="Calibri"/>
          <w:b/>
          <w:sz w:val="24"/>
          <w:szCs w:val="24"/>
        </w:rPr>
        <w:t>_____</w:t>
      </w:r>
      <w:r w:rsidR="00E90EA6">
        <w:rPr>
          <w:rFonts w:ascii="Calibri" w:hAnsi="Calibri" w:cs="Calibri"/>
          <w:b/>
          <w:sz w:val="24"/>
          <w:szCs w:val="24"/>
        </w:rPr>
        <w:t>__</w:t>
      </w:r>
      <w:r w:rsidRPr="00AC1D5F">
        <w:rPr>
          <w:rFonts w:ascii="Calibri" w:hAnsi="Calibri" w:cs="Calibri"/>
          <w:b/>
          <w:sz w:val="24"/>
          <w:szCs w:val="24"/>
        </w:rPr>
        <w:t>________</w:t>
      </w:r>
    </w:p>
    <w:p w14:paraId="73287345" w14:textId="77777777" w:rsidR="00FC1F30" w:rsidRPr="00AC1D5F" w:rsidRDefault="00FC1F30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</w:p>
    <w:p w14:paraId="71DB0BD5" w14:textId="77777777" w:rsidR="00FC1F30" w:rsidRPr="00AC1D5F" w:rsidRDefault="00080ED8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  <w:r w:rsidRPr="00AC1D5F">
        <w:rPr>
          <w:rFonts w:ascii="Calibri" w:hAnsi="Calibri" w:cs="Calibri"/>
          <w:b/>
          <w:sz w:val="24"/>
          <w:szCs w:val="24"/>
        </w:rPr>
        <w:t>Chief Academic Officer/</w:t>
      </w:r>
    </w:p>
    <w:p w14:paraId="7B61EEA0" w14:textId="4E5C24AA" w:rsidR="00FC1F30" w:rsidRPr="00AC1D5F" w:rsidRDefault="00080ED8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  <w:r w:rsidRPr="00AC1D5F">
        <w:rPr>
          <w:rFonts w:ascii="Calibri" w:hAnsi="Calibri" w:cs="Calibri"/>
          <w:b/>
          <w:sz w:val="24"/>
          <w:szCs w:val="24"/>
        </w:rPr>
        <w:t xml:space="preserve">Vice President’s </w:t>
      </w:r>
      <w:r w:rsidR="00F64FF2" w:rsidRPr="00AC1D5F">
        <w:rPr>
          <w:rFonts w:ascii="Calibri" w:hAnsi="Calibri" w:cs="Calibri"/>
          <w:b/>
          <w:sz w:val="24"/>
          <w:szCs w:val="24"/>
        </w:rPr>
        <w:t>Review: _</w:t>
      </w:r>
      <w:r w:rsidRPr="00AC1D5F">
        <w:rPr>
          <w:rFonts w:ascii="Calibri" w:hAnsi="Calibri" w:cs="Calibri"/>
          <w:b/>
          <w:sz w:val="24"/>
          <w:szCs w:val="24"/>
        </w:rPr>
        <w:t>_________________________</w:t>
      </w:r>
      <w:r w:rsidR="003759EF" w:rsidRPr="00AC1D5F">
        <w:rPr>
          <w:rFonts w:ascii="Calibri" w:hAnsi="Calibri" w:cs="Calibri"/>
          <w:b/>
          <w:sz w:val="24"/>
          <w:szCs w:val="24"/>
        </w:rPr>
        <w:t>______</w:t>
      </w:r>
      <w:r w:rsidR="003759EF" w:rsidRPr="00AC1D5F">
        <w:rPr>
          <w:rFonts w:ascii="Calibri" w:hAnsi="Calibri" w:cs="Calibri"/>
          <w:b/>
          <w:sz w:val="24"/>
          <w:szCs w:val="24"/>
        </w:rPr>
        <w:tab/>
      </w:r>
      <w:r w:rsidR="00F64FF2" w:rsidRPr="00AC1D5F">
        <w:rPr>
          <w:rFonts w:ascii="Calibri" w:hAnsi="Calibri" w:cs="Calibri"/>
          <w:b/>
          <w:sz w:val="24"/>
          <w:szCs w:val="24"/>
        </w:rPr>
        <w:t>Date: _</w:t>
      </w:r>
      <w:r w:rsidR="00E90EA6">
        <w:rPr>
          <w:rFonts w:ascii="Calibri" w:hAnsi="Calibri" w:cs="Calibri"/>
          <w:b/>
          <w:sz w:val="24"/>
          <w:szCs w:val="24"/>
        </w:rPr>
        <w:t>__</w:t>
      </w:r>
      <w:r w:rsidRPr="00AC1D5F">
        <w:rPr>
          <w:rFonts w:ascii="Calibri" w:hAnsi="Calibri" w:cs="Calibri"/>
          <w:b/>
          <w:sz w:val="24"/>
          <w:szCs w:val="24"/>
        </w:rPr>
        <w:t>_____________</w:t>
      </w:r>
    </w:p>
    <w:p w14:paraId="770C60E4" w14:textId="77777777" w:rsidR="00FC1F30" w:rsidRPr="00AC1D5F" w:rsidRDefault="00FC1F30" w:rsidP="00FF3E6D">
      <w:pPr>
        <w:tabs>
          <w:tab w:val="left" w:pos="6840"/>
        </w:tabs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</w:p>
    <w:p w14:paraId="03533B5C" w14:textId="0F50937A" w:rsidR="00FC1F30" w:rsidRPr="00AC1D5F" w:rsidRDefault="00080ED8" w:rsidP="00FF3E6D">
      <w:pPr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  <w:r w:rsidRPr="00AC1D5F">
        <w:rPr>
          <w:rFonts w:ascii="Calibri" w:hAnsi="Calibri" w:cs="Calibri"/>
          <w:b/>
          <w:sz w:val="24"/>
          <w:szCs w:val="24"/>
        </w:rPr>
        <w:t>Employment Statu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3759EF" w:rsidRPr="00AC1D5F" w14:paraId="357D3E90" w14:textId="77777777" w:rsidTr="003759EF">
        <w:tc>
          <w:tcPr>
            <w:tcW w:w="625" w:type="dxa"/>
            <w:vAlign w:val="center"/>
          </w:tcPr>
          <w:p w14:paraId="644E4BAB" w14:textId="77777777" w:rsidR="003759EF" w:rsidRPr="00AC1D5F" w:rsidRDefault="003759EF" w:rsidP="00FF3E6D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Calibri" w:hAnsi="Calibri" w:cs="Calibri"/>
                <w:bCs/>
                <w:sz w:val="24"/>
                <w:szCs w:val="24"/>
                <w:u w:val="single"/>
              </w:rPr>
            </w:pPr>
          </w:p>
        </w:tc>
        <w:tc>
          <w:tcPr>
            <w:tcW w:w="8725" w:type="dxa"/>
            <w:vAlign w:val="center"/>
          </w:tcPr>
          <w:p w14:paraId="2AB9D06A" w14:textId="3EAD74C7" w:rsidR="003759EF" w:rsidRPr="00AC1D5F" w:rsidRDefault="003759EF" w:rsidP="00FF3E6D">
            <w:pPr>
              <w:spacing w:line="259" w:lineRule="auto"/>
              <w:rPr>
                <w:rFonts w:ascii="Calibri" w:hAnsi="Calibri" w:cs="Calibri"/>
                <w:bCs/>
                <w:sz w:val="24"/>
                <w:szCs w:val="24"/>
              </w:rPr>
            </w:pPr>
            <w:r w:rsidRPr="00AC1D5F">
              <w:rPr>
                <w:rFonts w:ascii="Calibri" w:hAnsi="Calibri" w:cs="Calibri"/>
                <w:bCs/>
                <w:sz w:val="24"/>
                <w:szCs w:val="24"/>
              </w:rPr>
              <w:t>Full-Time Instructional</w:t>
            </w:r>
          </w:p>
        </w:tc>
      </w:tr>
      <w:tr w:rsidR="003759EF" w:rsidRPr="00AC1D5F" w14:paraId="5A6AE8B0" w14:textId="77777777" w:rsidTr="003759EF">
        <w:tc>
          <w:tcPr>
            <w:tcW w:w="625" w:type="dxa"/>
            <w:vAlign w:val="center"/>
          </w:tcPr>
          <w:p w14:paraId="7FC69C07" w14:textId="77777777" w:rsidR="003759EF" w:rsidRPr="00AC1D5F" w:rsidRDefault="003759EF" w:rsidP="00FF3E6D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Calibri" w:hAnsi="Calibri" w:cs="Calibri"/>
                <w:bCs/>
                <w:sz w:val="24"/>
                <w:szCs w:val="24"/>
                <w:u w:val="single"/>
              </w:rPr>
            </w:pPr>
          </w:p>
        </w:tc>
        <w:tc>
          <w:tcPr>
            <w:tcW w:w="8725" w:type="dxa"/>
            <w:vAlign w:val="center"/>
          </w:tcPr>
          <w:p w14:paraId="015CA678" w14:textId="43AAECF0" w:rsidR="003759EF" w:rsidRPr="00AC1D5F" w:rsidRDefault="003759EF" w:rsidP="00FF3E6D">
            <w:pPr>
              <w:spacing w:line="259" w:lineRule="auto"/>
              <w:rPr>
                <w:rFonts w:ascii="Calibri" w:hAnsi="Calibri" w:cs="Calibri"/>
                <w:bCs/>
                <w:sz w:val="24"/>
                <w:szCs w:val="24"/>
              </w:rPr>
            </w:pPr>
            <w:r w:rsidRPr="00AC1D5F">
              <w:rPr>
                <w:rFonts w:ascii="Calibri" w:hAnsi="Calibri" w:cs="Calibri"/>
                <w:bCs/>
                <w:sz w:val="24"/>
                <w:szCs w:val="24"/>
              </w:rPr>
              <w:t>Part-Time Instructional</w:t>
            </w:r>
          </w:p>
        </w:tc>
      </w:tr>
      <w:tr w:rsidR="003759EF" w:rsidRPr="00AC1D5F" w14:paraId="441E3CAF" w14:textId="77777777" w:rsidTr="003759EF">
        <w:tc>
          <w:tcPr>
            <w:tcW w:w="625" w:type="dxa"/>
            <w:vAlign w:val="center"/>
          </w:tcPr>
          <w:p w14:paraId="2B08547E" w14:textId="77777777" w:rsidR="003759EF" w:rsidRPr="00AC1D5F" w:rsidRDefault="003759EF" w:rsidP="00FF3E6D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Calibri" w:hAnsi="Calibri" w:cs="Calibri"/>
                <w:bCs/>
                <w:sz w:val="24"/>
                <w:szCs w:val="24"/>
                <w:u w:val="single"/>
              </w:rPr>
            </w:pPr>
          </w:p>
        </w:tc>
        <w:tc>
          <w:tcPr>
            <w:tcW w:w="8725" w:type="dxa"/>
            <w:vAlign w:val="center"/>
          </w:tcPr>
          <w:p w14:paraId="799E2C81" w14:textId="66C8C153" w:rsidR="003759EF" w:rsidRPr="00AC1D5F" w:rsidRDefault="003759EF" w:rsidP="00FF3E6D">
            <w:pPr>
              <w:spacing w:line="259" w:lineRule="auto"/>
              <w:contextualSpacing/>
              <w:rPr>
                <w:rFonts w:ascii="Calibri" w:hAnsi="Calibri" w:cs="Calibri"/>
                <w:bCs/>
                <w:sz w:val="24"/>
                <w:szCs w:val="24"/>
              </w:rPr>
            </w:pPr>
            <w:r w:rsidRPr="00AC1D5F">
              <w:rPr>
                <w:rFonts w:ascii="Calibri" w:hAnsi="Calibri" w:cs="Calibri"/>
                <w:bCs/>
                <w:sz w:val="24"/>
                <w:szCs w:val="24"/>
              </w:rPr>
              <w:t xml:space="preserve">Non-Instructional Faculty </w:t>
            </w:r>
          </w:p>
        </w:tc>
      </w:tr>
    </w:tbl>
    <w:p w14:paraId="2B18F39E" w14:textId="77777777" w:rsidR="00FC1F30" w:rsidRPr="00AC1D5F" w:rsidRDefault="00FC1F30" w:rsidP="00FF3E6D">
      <w:pPr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</w:p>
    <w:p w14:paraId="7746BAE8" w14:textId="3D58D6F7" w:rsidR="00FC1F30" w:rsidRPr="00AC1D5F" w:rsidRDefault="00080ED8" w:rsidP="00E90EA6">
      <w:pPr>
        <w:tabs>
          <w:tab w:val="left" w:pos="4950"/>
        </w:tabs>
        <w:spacing w:line="259" w:lineRule="auto"/>
        <w:contextualSpacing/>
        <w:rPr>
          <w:rFonts w:ascii="Calibri" w:hAnsi="Calibri" w:cs="Calibri"/>
          <w:bCs/>
          <w:sz w:val="24"/>
          <w:szCs w:val="24"/>
        </w:rPr>
      </w:pPr>
      <w:r w:rsidRPr="00AC1D5F">
        <w:rPr>
          <w:rFonts w:ascii="Calibri" w:hAnsi="Calibri" w:cs="Calibri"/>
          <w:bCs/>
          <w:sz w:val="24"/>
          <w:szCs w:val="24"/>
        </w:rPr>
        <w:t xml:space="preserve">Years of </w:t>
      </w:r>
      <w:r w:rsidR="00EA52A7" w:rsidRPr="00AC1D5F">
        <w:rPr>
          <w:rFonts w:ascii="Calibri" w:hAnsi="Calibri" w:cs="Calibri"/>
          <w:bCs/>
          <w:sz w:val="24"/>
          <w:szCs w:val="24"/>
        </w:rPr>
        <w:t>Service:</w:t>
      </w:r>
      <w:r w:rsidR="00EA52A7">
        <w:rPr>
          <w:rFonts w:ascii="Calibri" w:hAnsi="Calibri" w:cs="Calibri"/>
          <w:bCs/>
          <w:sz w:val="24"/>
          <w:szCs w:val="24"/>
        </w:rPr>
        <w:t xml:space="preserve"> _</w:t>
      </w:r>
      <w:r w:rsidR="00E90EA6">
        <w:rPr>
          <w:rFonts w:ascii="Calibri" w:hAnsi="Calibri" w:cs="Calibri"/>
          <w:bCs/>
          <w:sz w:val="24"/>
          <w:szCs w:val="24"/>
        </w:rPr>
        <w:t>______</w:t>
      </w:r>
      <w:r w:rsidR="00E90EA6">
        <w:rPr>
          <w:rFonts w:ascii="Calibri" w:hAnsi="Calibri" w:cs="Calibri"/>
          <w:bCs/>
          <w:sz w:val="24"/>
          <w:szCs w:val="24"/>
        </w:rPr>
        <w:tab/>
      </w:r>
      <w:r w:rsidRPr="00AC1D5F">
        <w:rPr>
          <w:rFonts w:ascii="Calibri" w:hAnsi="Calibri" w:cs="Calibri"/>
          <w:bCs/>
          <w:sz w:val="24"/>
          <w:szCs w:val="24"/>
        </w:rPr>
        <w:t xml:space="preserve">Dates of Proposed </w:t>
      </w:r>
      <w:r w:rsidR="00E90EA6" w:rsidRPr="00AC1D5F">
        <w:rPr>
          <w:rFonts w:ascii="Calibri" w:hAnsi="Calibri" w:cs="Calibri"/>
          <w:bCs/>
          <w:sz w:val="24"/>
          <w:szCs w:val="24"/>
        </w:rPr>
        <w:t>Project: _</w:t>
      </w:r>
      <w:r w:rsidRPr="00AC1D5F">
        <w:rPr>
          <w:rFonts w:ascii="Calibri" w:hAnsi="Calibri" w:cs="Calibri"/>
          <w:bCs/>
          <w:sz w:val="24"/>
          <w:szCs w:val="24"/>
        </w:rPr>
        <w:t>______________</w:t>
      </w:r>
    </w:p>
    <w:p w14:paraId="6F7D4433" w14:textId="77777777" w:rsidR="00FC1F30" w:rsidRPr="00AC1D5F" w:rsidRDefault="00FC1F30" w:rsidP="00FF3E6D">
      <w:pPr>
        <w:spacing w:line="259" w:lineRule="auto"/>
        <w:contextualSpacing/>
        <w:rPr>
          <w:rFonts w:ascii="Calibri" w:hAnsi="Calibri" w:cs="Calibri"/>
          <w:b/>
          <w:sz w:val="24"/>
          <w:szCs w:val="24"/>
        </w:rPr>
      </w:pPr>
    </w:p>
    <w:p w14:paraId="0F7728C3" w14:textId="6E4113B9" w:rsidR="00D1446B" w:rsidRPr="00D1446B" w:rsidRDefault="00D1446B" w:rsidP="00FF3E6D">
      <w:pPr>
        <w:spacing w:line="259" w:lineRule="auto"/>
        <w:contextualSpacing/>
        <w:rPr>
          <w:rFonts w:ascii="Calibri" w:hAnsi="Calibri" w:cs="Calibri"/>
          <w:b/>
          <w:bCs/>
          <w:i/>
          <w:iCs/>
          <w:sz w:val="36"/>
          <w:szCs w:val="36"/>
        </w:rPr>
      </w:pPr>
      <w:r w:rsidRPr="00D1446B">
        <w:rPr>
          <w:rFonts w:ascii="Calibri" w:hAnsi="Calibri" w:cs="Calibri"/>
          <w:b/>
          <w:bCs/>
          <w:i/>
          <w:iCs/>
          <w:sz w:val="36"/>
          <w:szCs w:val="36"/>
        </w:rPr>
        <w:t>PROPOSAL</w:t>
      </w:r>
      <w:r>
        <w:rPr>
          <w:rFonts w:ascii="Calibri" w:hAnsi="Calibri" w:cs="Calibri"/>
          <w:b/>
          <w:bCs/>
          <w:i/>
          <w:iCs/>
          <w:sz w:val="36"/>
          <w:szCs w:val="36"/>
        </w:rPr>
        <w:t>:</w:t>
      </w:r>
    </w:p>
    <w:tbl>
      <w:tblPr>
        <w:tblStyle w:val="TableGrid"/>
        <w:tblW w:w="9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AC1D5F" w:rsidRPr="00AC1D5F" w14:paraId="04BC5325" w14:textId="77777777" w:rsidTr="00D1446B">
        <w:tc>
          <w:tcPr>
            <w:tcW w:w="9810" w:type="dxa"/>
          </w:tcPr>
          <w:p w14:paraId="6DE852C5" w14:textId="77777777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 xml:space="preserve">Supports PDP or IPGP </w:t>
            </w:r>
          </w:p>
        </w:tc>
      </w:tr>
      <w:tr w:rsidR="00AC1D5F" w:rsidRPr="00AC1D5F" w14:paraId="53EF3CA1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47CE646B" w14:textId="77777777" w:rsidR="00AC1D5F" w:rsidRPr="00AC1D5F" w:rsidRDefault="00AC1D5F" w:rsidP="00D1446B">
            <w:pPr>
              <w:pStyle w:val="indent"/>
            </w:pPr>
            <w:r w:rsidRPr="00AC1D5F">
              <w:t>Specify how the proposed project supports your Professional Development Plan (PDP) or Individual Professional Growth Plan (IPGP)</w:t>
            </w:r>
          </w:p>
        </w:tc>
      </w:tr>
      <w:tr w:rsidR="00AC1D5F" w:rsidRPr="00AC1D5F" w14:paraId="3F8F8D23" w14:textId="77777777" w:rsidTr="00D1446B">
        <w:trPr>
          <w:trHeight w:val="755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A60E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15453A0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F1A7A17" w14:textId="47E2874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586C90F3" w14:textId="5801922B" w:rsidR="00EA52A7" w:rsidRDefault="00EA52A7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F5157EF" w14:textId="77777777" w:rsidR="00EA52A7" w:rsidRDefault="00EA52A7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541B76F" w14:textId="72F10416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2336AF1D" w14:textId="77777777" w:rsidR="00E90EA6" w:rsidRDefault="00E90EA6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14868FE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BF5CB93" w14:textId="4B1927D9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3305A96F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01263D2D" w14:textId="456FD27C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lastRenderedPageBreak/>
              <w:t>Description of Evidence Based Needs</w:t>
            </w:r>
          </w:p>
        </w:tc>
      </w:tr>
      <w:tr w:rsidR="00AC1D5F" w:rsidRPr="00AC1D5F" w14:paraId="2A9897B9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7B41E91B" w14:textId="77777777" w:rsidR="00AC1D5F" w:rsidRPr="00AC1D5F" w:rsidRDefault="00AC1D5F" w:rsidP="00D1446B">
            <w:pPr>
              <w:pStyle w:val="indent"/>
            </w:pPr>
            <w:r w:rsidRPr="00AC1D5F">
              <w:t>Describe the connection between the project and SUNY Broome’s mission and core values</w:t>
            </w:r>
          </w:p>
        </w:tc>
      </w:tr>
      <w:tr w:rsidR="00AC1D5F" w:rsidRPr="00AC1D5F" w14:paraId="40D09511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C97A9" w14:textId="77777777" w:rsidR="00AC1D5F" w:rsidRDefault="00AC1D5F" w:rsidP="00D1446B">
            <w:pPr>
              <w:pStyle w:val="indent"/>
            </w:pPr>
            <w:r w:rsidRPr="00AC1D5F">
              <w:tab/>
            </w:r>
          </w:p>
          <w:p w14:paraId="7B33EB5E" w14:textId="77777777" w:rsidR="00AC1D5F" w:rsidRDefault="00AC1D5F" w:rsidP="00D1446B">
            <w:pPr>
              <w:pStyle w:val="indent"/>
            </w:pPr>
          </w:p>
          <w:p w14:paraId="5AC61A10" w14:textId="77277759" w:rsidR="00AC1D5F" w:rsidRDefault="00AC1D5F" w:rsidP="00D1446B">
            <w:pPr>
              <w:pStyle w:val="indent"/>
            </w:pPr>
          </w:p>
          <w:p w14:paraId="6F1B6196" w14:textId="77777777" w:rsidR="00D1446B" w:rsidRDefault="00D1446B" w:rsidP="00D1446B">
            <w:pPr>
              <w:pStyle w:val="indent"/>
            </w:pPr>
          </w:p>
          <w:p w14:paraId="77AA80F7" w14:textId="77777777" w:rsidR="00FF3E6D" w:rsidRDefault="00FF3E6D" w:rsidP="00D1446B">
            <w:pPr>
              <w:pStyle w:val="indent"/>
            </w:pPr>
          </w:p>
          <w:p w14:paraId="3B016D72" w14:textId="11D95CB4" w:rsidR="00AC1D5F" w:rsidRPr="00AC1D5F" w:rsidRDefault="00AC1D5F" w:rsidP="00D1446B">
            <w:pPr>
              <w:pStyle w:val="indent"/>
            </w:pPr>
          </w:p>
        </w:tc>
      </w:tr>
      <w:tr w:rsidR="00AC1D5F" w:rsidRPr="00AC1D5F" w14:paraId="44AF4036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1CF3812C" w14:textId="77777777" w:rsidR="00AC1D5F" w:rsidRPr="00AC1D5F" w:rsidRDefault="00AC1D5F" w:rsidP="00D1446B">
            <w:pPr>
              <w:pStyle w:val="indent"/>
            </w:pPr>
            <w:r w:rsidRPr="00AC1D5F">
              <w:t>Identify how the proposed project relates to the college’s strategic plan and identify the specific strategic goal that the project will address</w:t>
            </w:r>
          </w:p>
        </w:tc>
      </w:tr>
      <w:tr w:rsidR="00AC1D5F" w:rsidRPr="00AC1D5F" w14:paraId="558D43CF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2976E" w14:textId="77777777" w:rsidR="00AC1D5F" w:rsidRDefault="00AC1D5F" w:rsidP="00D1446B">
            <w:pPr>
              <w:pStyle w:val="indent"/>
            </w:pPr>
          </w:p>
          <w:p w14:paraId="34E043B7" w14:textId="77777777" w:rsidR="00AC1D5F" w:rsidRDefault="00AC1D5F" w:rsidP="00D1446B">
            <w:pPr>
              <w:pStyle w:val="indent"/>
            </w:pPr>
          </w:p>
          <w:p w14:paraId="0885EFFD" w14:textId="30D41A5B" w:rsidR="00D1446B" w:rsidRDefault="00D1446B" w:rsidP="00D1446B">
            <w:pPr>
              <w:pStyle w:val="indent"/>
            </w:pPr>
          </w:p>
          <w:p w14:paraId="5403DF9D" w14:textId="77777777" w:rsidR="00D1446B" w:rsidRDefault="00D1446B" w:rsidP="00D1446B">
            <w:pPr>
              <w:pStyle w:val="indent"/>
            </w:pPr>
          </w:p>
          <w:p w14:paraId="4DF1DB0C" w14:textId="77777777" w:rsidR="00D1446B" w:rsidRDefault="00D1446B" w:rsidP="00D1446B">
            <w:pPr>
              <w:pStyle w:val="indent"/>
            </w:pPr>
          </w:p>
          <w:p w14:paraId="6329CC3E" w14:textId="1A929AED" w:rsidR="00AC1D5F" w:rsidRPr="00AC1D5F" w:rsidRDefault="00AC1D5F" w:rsidP="00D1446B">
            <w:pPr>
              <w:pStyle w:val="indent"/>
            </w:pPr>
          </w:p>
        </w:tc>
      </w:tr>
      <w:tr w:rsidR="00AC1D5F" w:rsidRPr="00AC1D5F" w14:paraId="1F758EDD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123F3F8C" w14:textId="77777777" w:rsidR="00AC1D5F" w:rsidRPr="00AC1D5F" w:rsidRDefault="00AC1D5F" w:rsidP="00D1446B">
            <w:pPr>
              <w:pStyle w:val="indent"/>
            </w:pPr>
            <w:r w:rsidRPr="00AC1D5F">
              <w:t>Explain the current challenge, deficit or situation the proposed project will address (e.g. data, research, department services)</w:t>
            </w:r>
          </w:p>
        </w:tc>
      </w:tr>
      <w:tr w:rsidR="00AC1D5F" w:rsidRPr="00AC1D5F" w14:paraId="5C958EBE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E57B6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DD70F5B" w14:textId="33A6599C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FC88BC5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464E2C4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664B1666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14AC5DC" w14:textId="14FBE042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3B868102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7BF6862E" w14:textId="77777777" w:rsidR="00AC1D5F" w:rsidRPr="00AC1D5F" w:rsidRDefault="00AC1D5F" w:rsidP="00D1446B">
            <w:pPr>
              <w:pStyle w:val="indent"/>
            </w:pPr>
            <w:r w:rsidRPr="00AC1D5F">
              <w:t>Outline how the project will mitigate the challenge, deficit or situation</w:t>
            </w:r>
          </w:p>
        </w:tc>
      </w:tr>
      <w:tr w:rsidR="00AC1D5F" w:rsidRPr="00AC1D5F" w14:paraId="27CDCCBC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76E13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A019DA3" w14:textId="1BA6ACBB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643D4332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37759872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CFEE3D9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320FEB97" w14:textId="375D9A8D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7065548B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06B009BC" w14:textId="2A7212A4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7541F0E5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1D3409B6" w14:textId="221E7D0C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Objectives</w:t>
            </w:r>
          </w:p>
        </w:tc>
      </w:tr>
      <w:tr w:rsidR="00AC1D5F" w:rsidRPr="00AC1D5F" w14:paraId="36881C42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7A6958FF" w14:textId="77777777" w:rsidR="00AC1D5F" w:rsidRPr="00AC1D5F" w:rsidRDefault="00AC1D5F" w:rsidP="00D1446B">
            <w:pPr>
              <w:pStyle w:val="indent"/>
            </w:pPr>
            <w:r w:rsidRPr="00AC1D5F">
              <w:t>Describe the proposed project’s objectives</w:t>
            </w:r>
          </w:p>
        </w:tc>
      </w:tr>
      <w:tr w:rsidR="00AC1D5F" w:rsidRPr="00AC1D5F" w14:paraId="028B59AC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38E1E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1B7F482" w14:textId="69A72F81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2DCF8F9B" w14:textId="7B092EC8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2A54B42E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35AAA5C2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EB0DFED" w14:textId="2FBFF21C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7636B9EB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5030D279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3E3B72B6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3CC7BB92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36FBD568" w14:textId="09AC9473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lastRenderedPageBreak/>
              <w:t>Target population</w:t>
            </w:r>
          </w:p>
        </w:tc>
      </w:tr>
      <w:tr w:rsidR="00AC1D5F" w:rsidRPr="00AC1D5F" w14:paraId="5E9FE04A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2C8753A0" w14:textId="77777777" w:rsidR="00AC1D5F" w:rsidRPr="00AC1D5F" w:rsidRDefault="00AC1D5F" w:rsidP="00D1446B">
            <w:pPr>
              <w:pStyle w:val="indent"/>
            </w:pPr>
            <w:r w:rsidRPr="00AC1D5F">
              <w:lastRenderedPageBreak/>
              <w:t>Outline who the proposed project will serve</w:t>
            </w:r>
          </w:p>
        </w:tc>
      </w:tr>
      <w:tr w:rsidR="00FF3E6D" w:rsidRPr="00AC1D5F" w14:paraId="6AE0BFB6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1B677" w14:textId="356628FA" w:rsidR="00FF3E6D" w:rsidRDefault="00FF3E6D" w:rsidP="00D1446B">
            <w:pPr>
              <w:pStyle w:val="indent"/>
            </w:pPr>
          </w:p>
          <w:p w14:paraId="2B3ED750" w14:textId="1A0D4DC1" w:rsidR="00FF3E6D" w:rsidRDefault="00FF3E6D" w:rsidP="00D1446B">
            <w:pPr>
              <w:pStyle w:val="indent"/>
            </w:pPr>
          </w:p>
          <w:p w14:paraId="4A0997A8" w14:textId="77777777" w:rsidR="00EA52A7" w:rsidRDefault="00EA52A7" w:rsidP="00D1446B">
            <w:pPr>
              <w:pStyle w:val="indent"/>
            </w:pPr>
          </w:p>
          <w:p w14:paraId="63451D32" w14:textId="5098AE70" w:rsidR="00D1446B" w:rsidRDefault="00D1446B" w:rsidP="00D1446B">
            <w:pPr>
              <w:pStyle w:val="indent"/>
            </w:pPr>
          </w:p>
          <w:p w14:paraId="0C68DEAD" w14:textId="77777777" w:rsidR="005D4710" w:rsidRDefault="005D4710" w:rsidP="00D1446B">
            <w:pPr>
              <w:pStyle w:val="indent"/>
            </w:pPr>
          </w:p>
          <w:p w14:paraId="3F48E75D" w14:textId="1A7FFBB1" w:rsidR="00FF3E6D" w:rsidRPr="00AC1D5F" w:rsidRDefault="00FF3E6D" w:rsidP="00D1446B">
            <w:pPr>
              <w:pStyle w:val="indent"/>
            </w:pPr>
          </w:p>
        </w:tc>
      </w:tr>
      <w:tr w:rsidR="00AC1D5F" w:rsidRPr="00AC1D5F" w14:paraId="7516B2BA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366C5571" w14:textId="77777777" w:rsidR="00AC1D5F" w:rsidRPr="00AC1D5F" w:rsidRDefault="00AC1D5F" w:rsidP="00D1446B">
            <w:pPr>
              <w:pStyle w:val="indent"/>
            </w:pPr>
            <w:r w:rsidRPr="00AC1D5F">
              <w:t>Indicate the projected number of individuals served within the target population</w:t>
            </w:r>
          </w:p>
        </w:tc>
      </w:tr>
      <w:tr w:rsidR="00AC1D5F" w:rsidRPr="00AC1D5F" w14:paraId="099E13FE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4FC88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956FDFA" w14:textId="5FF8AC98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E4924E7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D5AA8DE" w14:textId="77777777" w:rsidR="00EA52A7" w:rsidRDefault="00EA52A7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3E0AEEA5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2D3923E" w14:textId="695A08A7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72D31A5F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1404F452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1071A4FC" w14:textId="6D7DF3F5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Benefits of the Proposed Project</w:t>
            </w:r>
          </w:p>
        </w:tc>
      </w:tr>
      <w:tr w:rsidR="00AC1D5F" w:rsidRPr="00AC1D5F" w14:paraId="64BFFCF4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27A7A05E" w14:textId="77777777" w:rsidR="00AC1D5F" w:rsidRPr="00AC1D5F" w:rsidRDefault="00AC1D5F" w:rsidP="00D1446B">
            <w:pPr>
              <w:pStyle w:val="indent"/>
            </w:pPr>
            <w:r w:rsidRPr="00AC1D5F">
              <w:t>Specify individual benefits</w:t>
            </w:r>
          </w:p>
        </w:tc>
      </w:tr>
      <w:tr w:rsidR="00FF3E6D" w:rsidRPr="00AC1D5F" w14:paraId="62EA2D58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D3517" w14:textId="75674D4C" w:rsidR="00FF3E6D" w:rsidRDefault="00FF3E6D" w:rsidP="00D1446B">
            <w:pPr>
              <w:pStyle w:val="indent"/>
            </w:pPr>
          </w:p>
          <w:p w14:paraId="170D4656" w14:textId="1D1D9A13" w:rsidR="00FF3E6D" w:rsidRDefault="00FF3E6D" w:rsidP="00D1446B">
            <w:pPr>
              <w:pStyle w:val="indent"/>
            </w:pPr>
          </w:p>
          <w:p w14:paraId="13AC8BCB" w14:textId="1767433E" w:rsidR="00D1446B" w:rsidRDefault="00D1446B" w:rsidP="00D1446B">
            <w:pPr>
              <w:pStyle w:val="indent"/>
            </w:pPr>
          </w:p>
          <w:p w14:paraId="6F8B5A2B" w14:textId="4A7D2BB0" w:rsidR="00D1446B" w:rsidRDefault="00D1446B" w:rsidP="00D1446B">
            <w:pPr>
              <w:pStyle w:val="indent"/>
            </w:pPr>
          </w:p>
          <w:p w14:paraId="26730982" w14:textId="77777777" w:rsidR="00FF3E6D" w:rsidRDefault="00FF3E6D" w:rsidP="00D1446B">
            <w:pPr>
              <w:pStyle w:val="indent"/>
            </w:pPr>
          </w:p>
          <w:p w14:paraId="67527F4A" w14:textId="02E50164" w:rsidR="00FF3E6D" w:rsidRPr="00AC1D5F" w:rsidRDefault="00FF3E6D" w:rsidP="00D1446B">
            <w:pPr>
              <w:pStyle w:val="indent"/>
            </w:pPr>
          </w:p>
        </w:tc>
      </w:tr>
      <w:tr w:rsidR="00AC1D5F" w:rsidRPr="00AC1D5F" w14:paraId="3154D34B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34580F6F" w14:textId="77777777" w:rsidR="00AC1D5F" w:rsidRPr="00AC1D5F" w:rsidRDefault="00AC1D5F" w:rsidP="00D1446B">
            <w:pPr>
              <w:pStyle w:val="indent"/>
            </w:pPr>
            <w:r w:rsidRPr="00AC1D5F">
              <w:t>Specify individual/student benefits</w:t>
            </w:r>
          </w:p>
        </w:tc>
      </w:tr>
      <w:tr w:rsidR="00FF3E6D" w:rsidRPr="00AC1D5F" w14:paraId="79964B8E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5946F" w14:textId="7350101B" w:rsidR="00FF3E6D" w:rsidRDefault="00FF3E6D" w:rsidP="00D1446B">
            <w:pPr>
              <w:pStyle w:val="indent"/>
            </w:pPr>
          </w:p>
          <w:p w14:paraId="6186C4DB" w14:textId="4783DDD5" w:rsidR="00FF3E6D" w:rsidRDefault="00FF3E6D" w:rsidP="00D1446B">
            <w:pPr>
              <w:pStyle w:val="indent"/>
            </w:pPr>
          </w:p>
          <w:p w14:paraId="6C2C6E76" w14:textId="77777777" w:rsidR="00D1446B" w:rsidRDefault="00D1446B" w:rsidP="00D1446B">
            <w:pPr>
              <w:pStyle w:val="indent"/>
            </w:pPr>
          </w:p>
          <w:p w14:paraId="27BA6D8F" w14:textId="500F09BF" w:rsidR="00FF3E6D" w:rsidRDefault="00FF3E6D" w:rsidP="00D1446B">
            <w:pPr>
              <w:pStyle w:val="indent"/>
            </w:pPr>
          </w:p>
          <w:p w14:paraId="6BF5D467" w14:textId="77777777" w:rsidR="00D1446B" w:rsidRDefault="00D1446B" w:rsidP="00D1446B">
            <w:pPr>
              <w:pStyle w:val="indent"/>
            </w:pPr>
          </w:p>
          <w:p w14:paraId="764614BB" w14:textId="21F0A36E" w:rsidR="00FF3E6D" w:rsidRPr="00AC1D5F" w:rsidRDefault="00FF3E6D" w:rsidP="00D1446B">
            <w:pPr>
              <w:pStyle w:val="indent"/>
            </w:pPr>
          </w:p>
        </w:tc>
      </w:tr>
      <w:tr w:rsidR="00AC1D5F" w:rsidRPr="00AC1D5F" w14:paraId="4A1A7786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1E3AA00B" w14:textId="77777777" w:rsidR="00AC1D5F" w:rsidRPr="00AC1D5F" w:rsidRDefault="00AC1D5F" w:rsidP="00D1446B">
            <w:pPr>
              <w:pStyle w:val="indent"/>
            </w:pPr>
            <w:r w:rsidRPr="00AC1D5F">
              <w:t>Specify campus wide benefits</w:t>
            </w:r>
          </w:p>
        </w:tc>
      </w:tr>
      <w:tr w:rsidR="00AC1D5F" w:rsidRPr="00AC1D5F" w14:paraId="5B6C80B8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C924B" w14:textId="77777777" w:rsidR="00AC1D5F" w:rsidRDefault="00AC1D5F" w:rsidP="00D1446B">
            <w:pPr>
              <w:pStyle w:val="indent"/>
            </w:pPr>
          </w:p>
          <w:p w14:paraId="136A71C2" w14:textId="3609BC13" w:rsidR="00FF3E6D" w:rsidRDefault="00FF3E6D" w:rsidP="00D1446B">
            <w:pPr>
              <w:pStyle w:val="indent"/>
            </w:pPr>
          </w:p>
          <w:p w14:paraId="7BD25F23" w14:textId="77777777" w:rsidR="005D4710" w:rsidRDefault="005D4710" w:rsidP="00D1446B">
            <w:pPr>
              <w:pStyle w:val="indent"/>
            </w:pPr>
          </w:p>
          <w:p w14:paraId="4E062DF0" w14:textId="77777777" w:rsidR="005D4710" w:rsidRDefault="005D4710" w:rsidP="00D1446B">
            <w:pPr>
              <w:pStyle w:val="indent"/>
            </w:pPr>
          </w:p>
          <w:p w14:paraId="17E82A34" w14:textId="77777777" w:rsidR="00D1446B" w:rsidRDefault="00D1446B" w:rsidP="00D1446B">
            <w:pPr>
              <w:pStyle w:val="indent"/>
            </w:pPr>
          </w:p>
          <w:p w14:paraId="74682BFD" w14:textId="2B704F8D" w:rsidR="00FF3E6D" w:rsidRPr="00AC1D5F" w:rsidRDefault="00FF3E6D" w:rsidP="00D1446B">
            <w:pPr>
              <w:pStyle w:val="indent"/>
            </w:pPr>
          </w:p>
        </w:tc>
      </w:tr>
      <w:tr w:rsidR="00AC1D5F" w:rsidRPr="00AC1D5F" w14:paraId="5E1E29C2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16BA1294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6C92FDC4" w14:textId="104DE0E9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Location</w:t>
            </w:r>
          </w:p>
        </w:tc>
      </w:tr>
      <w:tr w:rsidR="00AC1D5F" w:rsidRPr="00AC1D5F" w14:paraId="762EC0FD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4634E47F" w14:textId="77777777" w:rsidR="00AC1D5F" w:rsidRPr="00AC1D5F" w:rsidRDefault="00AC1D5F" w:rsidP="00D1446B">
            <w:pPr>
              <w:pStyle w:val="indent"/>
            </w:pPr>
            <w:r w:rsidRPr="00AC1D5F">
              <w:t>Identify whether the project will be offered in the classroom, online or elsewhere</w:t>
            </w:r>
          </w:p>
        </w:tc>
      </w:tr>
      <w:tr w:rsidR="00AC1D5F" w:rsidRPr="00AC1D5F" w14:paraId="16CFCE2B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7CD88" w14:textId="7B6779A0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5056AA7C" w14:textId="27D728F3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AAE967A" w14:textId="50A2EDB9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50936ACD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4AC3985E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3D25073C" w14:textId="4CB92537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Impacts, Deliverables and Outcomes</w:t>
            </w:r>
          </w:p>
        </w:tc>
      </w:tr>
      <w:tr w:rsidR="00AC1D5F" w:rsidRPr="00AC1D5F" w14:paraId="23F76BF0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42752ACA" w14:textId="77777777" w:rsidR="00AC1D5F" w:rsidRPr="00AC1D5F" w:rsidRDefault="00AC1D5F" w:rsidP="00D1446B">
            <w:pPr>
              <w:pStyle w:val="indent"/>
            </w:pPr>
            <w:r w:rsidRPr="00AC1D5F">
              <w:t>Explain the impacts and deliverables of the proposed project</w:t>
            </w:r>
          </w:p>
        </w:tc>
      </w:tr>
      <w:tr w:rsidR="00FF3E6D" w:rsidRPr="00AC1D5F" w14:paraId="12E543F7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ABBE" w14:textId="77777777" w:rsidR="00FF3E6D" w:rsidRDefault="00FF3E6D" w:rsidP="00D1446B">
            <w:pPr>
              <w:pStyle w:val="indent"/>
            </w:pPr>
          </w:p>
          <w:p w14:paraId="3EDBBC96" w14:textId="77777777" w:rsidR="00FF3E6D" w:rsidRDefault="00FF3E6D" w:rsidP="00D1446B">
            <w:pPr>
              <w:pStyle w:val="indent"/>
            </w:pPr>
          </w:p>
          <w:p w14:paraId="0CCDF929" w14:textId="47798E28" w:rsidR="00FF3E6D" w:rsidRDefault="00FF3E6D" w:rsidP="00D1446B">
            <w:pPr>
              <w:pStyle w:val="indent"/>
            </w:pPr>
          </w:p>
          <w:p w14:paraId="1D4F7D5C" w14:textId="3B6A8527" w:rsidR="005D4710" w:rsidRDefault="005D4710" w:rsidP="00D1446B">
            <w:pPr>
              <w:pStyle w:val="indent"/>
            </w:pPr>
          </w:p>
          <w:p w14:paraId="0082FC1E" w14:textId="77777777" w:rsidR="005D4710" w:rsidRDefault="005D4710" w:rsidP="00D1446B">
            <w:pPr>
              <w:pStyle w:val="indent"/>
            </w:pPr>
          </w:p>
          <w:p w14:paraId="0B95F504" w14:textId="0EDE9A31" w:rsidR="00FF3E6D" w:rsidRPr="00AC1D5F" w:rsidRDefault="00FF3E6D" w:rsidP="00D1446B">
            <w:pPr>
              <w:pStyle w:val="indent"/>
            </w:pPr>
          </w:p>
        </w:tc>
      </w:tr>
      <w:tr w:rsidR="00AC1D5F" w:rsidRPr="00AC1D5F" w14:paraId="75B31DFD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65F4A6E2" w14:textId="77777777" w:rsidR="00AC1D5F" w:rsidRPr="00AC1D5F" w:rsidRDefault="00AC1D5F" w:rsidP="00D1446B">
            <w:pPr>
              <w:pStyle w:val="indent"/>
            </w:pPr>
            <w:r w:rsidRPr="00AC1D5F">
              <w:t>Explain the expected outcomes of the project</w:t>
            </w:r>
          </w:p>
        </w:tc>
      </w:tr>
      <w:tr w:rsidR="00FF3E6D" w:rsidRPr="00AC1D5F" w14:paraId="060E0649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614A3" w14:textId="71551E10" w:rsidR="00FF3E6D" w:rsidRDefault="00FF3E6D" w:rsidP="00D1446B">
            <w:pPr>
              <w:pStyle w:val="indent"/>
            </w:pPr>
          </w:p>
          <w:p w14:paraId="7D39615D" w14:textId="0D88EA52" w:rsidR="00FF3E6D" w:rsidRDefault="00FF3E6D" w:rsidP="00D1446B">
            <w:pPr>
              <w:pStyle w:val="indent"/>
            </w:pPr>
          </w:p>
          <w:p w14:paraId="58921298" w14:textId="3C0EC14C" w:rsidR="005D4710" w:rsidRDefault="005D4710" w:rsidP="00D1446B">
            <w:pPr>
              <w:pStyle w:val="indent"/>
            </w:pPr>
          </w:p>
          <w:p w14:paraId="1D1A5582" w14:textId="77777777" w:rsidR="005D4710" w:rsidRDefault="005D4710" w:rsidP="00D1446B">
            <w:pPr>
              <w:pStyle w:val="indent"/>
            </w:pPr>
          </w:p>
          <w:p w14:paraId="52521AB0" w14:textId="77777777" w:rsidR="00D1446B" w:rsidRDefault="00D1446B" w:rsidP="00D1446B">
            <w:pPr>
              <w:pStyle w:val="indent"/>
            </w:pPr>
          </w:p>
          <w:p w14:paraId="76646F48" w14:textId="1D5933E2" w:rsidR="00FF3E6D" w:rsidRPr="00AC1D5F" w:rsidRDefault="00FF3E6D" w:rsidP="00D1446B">
            <w:pPr>
              <w:pStyle w:val="indent"/>
            </w:pPr>
          </w:p>
        </w:tc>
      </w:tr>
      <w:tr w:rsidR="00AC1D5F" w:rsidRPr="00AC1D5F" w14:paraId="54E0EB13" w14:textId="77777777" w:rsidTr="00D1446B"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14:paraId="739276B5" w14:textId="77777777" w:rsidR="00AC1D5F" w:rsidRPr="00AC1D5F" w:rsidRDefault="00AC1D5F" w:rsidP="00D1446B">
            <w:pPr>
              <w:pStyle w:val="indent"/>
            </w:pPr>
            <w:r w:rsidRPr="00AC1D5F">
              <w:t>Explain how the project’s outcomes will be measured for success</w:t>
            </w:r>
          </w:p>
        </w:tc>
      </w:tr>
      <w:tr w:rsidR="00AC1D5F" w:rsidRPr="00AC1D5F" w14:paraId="4B7776A9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0117" w14:textId="77777777" w:rsidR="00AC1D5F" w:rsidRDefault="00AC1D5F" w:rsidP="00D1446B">
            <w:pPr>
              <w:pStyle w:val="indent"/>
            </w:pPr>
          </w:p>
          <w:p w14:paraId="72B38A01" w14:textId="76E04402" w:rsidR="00D1446B" w:rsidRDefault="00D1446B" w:rsidP="00D1446B">
            <w:pPr>
              <w:pStyle w:val="indent"/>
            </w:pPr>
          </w:p>
          <w:p w14:paraId="149DE50F" w14:textId="164F1374" w:rsidR="005D4710" w:rsidRDefault="005D4710" w:rsidP="00D1446B">
            <w:pPr>
              <w:pStyle w:val="indent"/>
            </w:pPr>
          </w:p>
          <w:p w14:paraId="72A9F798" w14:textId="77777777" w:rsidR="005D4710" w:rsidRDefault="005D4710" w:rsidP="00D1446B">
            <w:pPr>
              <w:pStyle w:val="indent"/>
            </w:pPr>
          </w:p>
          <w:p w14:paraId="44FB2206" w14:textId="77777777" w:rsidR="00FF3E6D" w:rsidRDefault="00FF3E6D" w:rsidP="00D1446B">
            <w:pPr>
              <w:pStyle w:val="indent"/>
            </w:pPr>
          </w:p>
          <w:p w14:paraId="53A71257" w14:textId="675F1024" w:rsidR="00FF3E6D" w:rsidRPr="00AC1D5F" w:rsidRDefault="00FF3E6D" w:rsidP="00D1446B">
            <w:pPr>
              <w:pStyle w:val="indent"/>
            </w:pPr>
          </w:p>
        </w:tc>
      </w:tr>
      <w:tr w:rsidR="00AC1D5F" w:rsidRPr="00AC1D5F" w14:paraId="204985EF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76871D8D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4110102E" w14:textId="7CF8BC0D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Duration</w:t>
            </w:r>
          </w:p>
        </w:tc>
      </w:tr>
      <w:tr w:rsidR="00AC1D5F" w:rsidRPr="00AC1D5F" w14:paraId="10650128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3FA3F7C4" w14:textId="77777777" w:rsidR="00AC1D5F" w:rsidRPr="00AC1D5F" w:rsidRDefault="00AC1D5F" w:rsidP="00D1446B">
            <w:pPr>
              <w:pStyle w:val="indent"/>
            </w:pPr>
            <w:r w:rsidRPr="00AC1D5F">
              <w:t>Indicate the duration of the proposed project</w:t>
            </w:r>
          </w:p>
        </w:tc>
      </w:tr>
      <w:tr w:rsidR="00AC1D5F" w:rsidRPr="00AC1D5F" w14:paraId="6A9BAB60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290A5" w14:textId="6CC22C04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2DA2036F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DEA250A" w14:textId="2D799DA8" w:rsidR="005D4710" w:rsidRPr="00AC1D5F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37C33241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7B0D4796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710A6B4C" w14:textId="57199EDD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Sustainability</w:t>
            </w:r>
          </w:p>
        </w:tc>
      </w:tr>
      <w:tr w:rsidR="00AC1D5F" w:rsidRPr="00AC1D5F" w14:paraId="7CE3E816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566BB3F7" w14:textId="77777777" w:rsidR="00AC1D5F" w:rsidRPr="00AC1D5F" w:rsidRDefault="00AC1D5F" w:rsidP="00D1446B">
            <w:pPr>
              <w:pStyle w:val="indent"/>
            </w:pPr>
            <w:r w:rsidRPr="00AC1D5F">
              <w:t>Outline how the proposed project will be ongoing and whether it will be sustainable following the completion of the grant award cycle</w:t>
            </w:r>
          </w:p>
        </w:tc>
      </w:tr>
      <w:tr w:rsidR="00AC1D5F" w:rsidRPr="00AC1D5F" w14:paraId="465E3E71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FD44E" w14:textId="204546A9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1CB474B9" w14:textId="51EEA0F1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AA11F2F" w14:textId="08692C52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5D5FE49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55A55EEC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E4BA0A2" w14:textId="3BB97AB6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78669C20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288E5BDB" w14:textId="47803609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Contributors</w:t>
            </w:r>
          </w:p>
        </w:tc>
      </w:tr>
      <w:tr w:rsidR="00AC1D5F" w:rsidRPr="00AC1D5F" w14:paraId="3F151948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138060FA" w14:textId="77777777" w:rsidR="00AC1D5F" w:rsidRPr="00AC1D5F" w:rsidRDefault="00AC1D5F" w:rsidP="00D1446B">
            <w:pPr>
              <w:pStyle w:val="indent"/>
            </w:pPr>
            <w:r w:rsidRPr="00AC1D5F">
              <w:t>Designate the primary contributors of the proposed project</w:t>
            </w:r>
          </w:p>
        </w:tc>
      </w:tr>
      <w:tr w:rsidR="00AC1D5F" w:rsidRPr="00AC1D5F" w14:paraId="37AA78AE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0D455" w14:textId="77777777" w:rsidR="005D4710" w:rsidRDefault="005D4710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04206BC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2777BD6B" w14:textId="2C9F8F1D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54CE8C8B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0E1921B8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21E477A4" w14:textId="27E49227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Instructional Practice</w:t>
            </w:r>
          </w:p>
        </w:tc>
      </w:tr>
      <w:tr w:rsidR="00AC1D5F" w:rsidRPr="00AC1D5F" w14:paraId="7EF0E88E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12F292A8" w14:textId="77777777" w:rsidR="00AC1D5F" w:rsidRPr="00AC1D5F" w:rsidRDefault="00AC1D5F" w:rsidP="00D1446B">
            <w:pPr>
              <w:pStyle w:val="indent"/>
            </w:pPr>
            <w:r w:rsidRPr="00AC1D5F">
              <w:t>Describe how the project will enhance instructional practice</w:t>
            </w:r>
          </w:p>
        </w:tc>
      </w:tr>
      <w:tr w:rsidR="00AC1D5F" w:rsidRPr="00AC1D5F" w14:paraId="2BF5E5CA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25FD" w14:textId="045BBB33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E2944E8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A68EC32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5C085325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04576C82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40F2CEF" w14:textId="1F56FC3A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6717017A" w14:textId="78A09F4D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450C4216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B169242" w14:textId="28EA6AC7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464B111B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56580642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137D3AF2" w14:textId="02501C3D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Projected Resource Needs/Costs</w:t>
            </w:r>
          </w:p>
        </w:tc>
      </w:tr>
      <w:tr w:rsidR="00AC1D5F" w:rsidRPr="00AC1D5F" w14:paraId="409E5B21" w14:textId="77777777" w:rsidTr="00D1446B">
        <w:trPr>
          <w:trHeight w:val="921"/>
        </w:trPr>
        <w:tc>
          <w:tcPr>
            <w:tcW w:w="9810" w:type="dxa"/>
            <w:tcBorders>
              <w:bottom w:val="single" w:sz="4" w:space="0" w:color="auto"/>
            </w:tcBorders>
          </w:tcPr>
          <w:p w14:paraId="48DC25AE" w14:textId="367EF3FC" w:rsidR="00AC1D5F" w:rsidRPr="00AC1D5F" w:rsidRDefault="00AC1D5F" w:rsidP="00D1446B">
            <w:pPr>
              <w:pStyle w:val="indent"/>
            </w:pPr>
            <w:r w:rsidRPr="00AC1D5F">
              <w:t xml:space="preserve">List the needed supplies, equipment and costs, </w:t>
            </w:r>
            <w:r w:rsidR="00FF3E6D">
              <w:t>in detail, i</w:t>
            </w:r>
            <w:r w:rsidRPr="00AC1D5F">
              <w:t>ncluding necessary technology (data, phone, networking, licensing requirements, other) (If necessary, confirm that Information Technology Services has been consulted regarding technology needs)</w:t>
            </w:r>
          </w:p>
        </w:tc>
      </w:tr>
      <w:tr w:rsidR="00AC1D5F" w:rsidRPr="00AC1D5F" w14:paraId="0FF0766C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AD1F3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3C226E5B" w14:textId="3F62CE78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204C817E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14DC5009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2F4C61B1" w14:textId="09F4F15E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Facilities, Furnishings and Space Requisites</w:t>
            </w:r>
          </w:p>
        </w:tc>
      </w:tr>
      <w:tr w:rsidR="00AC1D5F" w:rsidRPr="00AC1D5F" w14:paraId="405CE07C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32108F79" w14:textId="77777777" w:rsidR="00AC1D5F" w:rsidRPr="00AC1D5F" w:rsidRDefault="00AC1D5F" w:rsidP="00D1446B">
            <w:pPr>
              <w:pStyle w:val="indent"/>
            </w:pPr>
            <w:r w:rsidRPr="00AC1D5F">
              <w:t>Indicate facilities, furnishings or space requisites</w:t>
            </w:r>
          </w:p>
        </w:tc>
      </w:tr>
      <w:tr w:rsidR="00AC1D5F" w:rsidRPr="00AC1D5F" w14:paraId="1637E3A0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B78AB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54FA0252" w14:textId="72816885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C1D5F" w:rsidRPr="00AC1D5F" w14:paraId="5AC3A5ED" w14:textId="77777777" w:rsidTr="00D1446B">
        <w:tc>
          <w:tcPr>
            <w:tcW w:w="9810" w:type="dxa"/>
            <w:tcBorders>
              <w:top w:val="single" w:sz="4" w:space="0" w:color="auto"/>
            </w:tcBorders>
          </w:tcPr>
          <w:p w14:paraId="3BF44A1F" w14:textId="77777777" w:rsidR="00D1446B" w:rsidRDefault="00D1446B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</w:p>
          <w:p w14:paraId="461CD27B" w14:textId="62F7152D" w:rsidR="00AC1D5F" w:rsidRP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</w:pPr>
            <w:r w:rsidRPr="00AC1D5F"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Professional Development Funding</w:t>
            </w:r>
          </w:p>
        </w:tc>
      </w:tr>
      <w:tr w:rsidR="00AC1D5F" w:rsidRPr="00AC1D5F" w14:paraId="7DC6A7C3" w14:textId="77777777" w:rsidTr="00D1446B">
        <w:tc>
          <w:tcPr>
            <w:tcW w:w="9810" w:type="dxa"/>
            <w:tcBorders>
              <w:bottom w:val="single" w:sz="4" w:space="0" w:color="auto"/>
            </w:tcBorders>
          </w:tcPr>
          <w:p w14:paraId="1EC16EDC" w14:textId="77777777" w:rsidR="00AC1D5F" w:rsidRPr="00AC1D5F" w:rsidRDefault="00AC1D5F" w:rsidP="00D1446B">
            <w:pPr>
              <w:pStyle w:val="indent"/>
            </w:pPr>
            <w:r w:rsidRPr="00AC1D5F">
              <w:t>Indicate whether you are receiving other sources of funding for this project, and if yes, provide specifics and amount(s)</w:t>
            </w:r>
          </w:p>
        </w:tc>
      </w:tr>
      <w:tr w:rsidR="00AC1D5F" w:rsidRPr="00AC1D5F" w14:paraId="29F6680B" w14:textId="77777777" w:rsidTr="00D1446B"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1819" w14:textId="77777777" w:rsidR="00AC1D5F" w:rsidRDefault="00AC1D5F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252557DC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67F5EFA5" w14:textId="77777777" w:rsidR="00FF3E6D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C718489" w14:textId="2FCD0999" w:rsidR="00FF3E6D" w:rsidRPr="00AC1D5F" w:rsidRDefault="00FF3E6D" w:rsidP="00FF3E6D">
            <w:pPr>
              <w:spacing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5DA981C3" w14:textId="77777777" w:rsidR="00FC1F30" w:rsidRPr="00AC1D5F" w:rsidRDefault="00FC1F30" w:rsidP="00FF3E6D">
      <w:pPr>
        <w:spacing w:line="259" w:lineRule="auto"/>
        <w:contextualSpacing/>
        <w:rPr>
          <w:rFonts w:ascii="Calibri" w:hAnsi="Calibri" w:cs="Calibri"/>
          <w:b/>
          <w:sz w:val="24"/>
          <w:szCs w:val="24"/>
          <w:u w:val="single"/>
        </w:rPr>
      </w:pPr>
    </w:p>
    <w:p w14:paraId="6DE7FBBC" w14:textId="77777777" w:rsidR="00FC1F30" w:rsidRPr="008E6DB6" w:rsidRDefault="00080ED8" w:rsidP="00FF3E6D">
      <w:pPr>
        <w:spacing w:line="259" w:lineRule="auto"/>
        <w:contextualSpacing/>
        <w:rPr>
          <w:rFonts w:ascii="Calibri" w:hAnsi="Calibri" w:cs="Calibri"/>
          <w:b/>
          <w:bCs/>
          <w:sz w:val="24"/>
          <w:szCs w:val="24"/>
          <w:u w:val="single"/>
        </w:rPr>
      </w:pPr>
      <w:r w:rsidRPr="008E6DB6">
        <w:rPr>
          <w:rFonts w:ascii="Calibri" w:hAnsi="Calibri" w:cs="Calibri"/>
          <w:b/>
          <w:bCs/>
          <w:sz w:val="24"/>
          <w:szCs w:val="24"/>
          <w:u w:val="single"/>
        </w:rPr>
        <w:t>NOTE THE FOLLOWING FUNDING STIPULATIONS:</w:t>
      </w:r>
    </w:p>
    <w:p w14:paraId="77B13F53" w14:textId="2DA0E0DB" w:rsidR="00FC1F30" w:rsidRPr="00AC1D5F" w:rsidRDefault="00080ED8" w:rsidP="00FF3E6D">
      <w:pPr>
        <w:spacing w:line="259" w:lineRule="auto"/>
        <w:contextualSpacing/>
        <w:rPr>
          <w:rFonts w:ascii="Calibri" w:hAnsi="Calibri" w:cs="Calibri"/>
          <w:sz w:val="24"/>
          <w:szCs w:val="24"/>
        </w:rPr>
      </w:pPr>
      <w:r w:rsidRPr="00AC1D5F">
        <w:rPr>
          <w:rFonts w:ascii="Calibri" w:hAnsi="Calibri" w:cs="Calibri"/>
          <w:sz w:val="24"/>
          <w:szCs w:val="24"/>
        </w:rPr>
        <w:t>To be considered for the Teaching Grant Program, you are required to attach confirmation that an approved PDP or IPGP is on file</w:t>
      </w:r>
    </w:p>
    <w:p w14:paraId="65D73FDF" w14:textId="7E6B4024" w:rsidR="00FC1F30" w:rsidRPr="00AC1D5F" w:rsidRDefault="00080ED8" w:rsidP="00FF3E6D">
      <w:pPr>
        <w:spacing w:line="259" w:lineRule="auto"/>
        <w:contextualSpacing/>
        <w:rPr>
          <w:rFonts w:ascii="Calibri" w:hAnsi="Calibri" w:cs="Calibri"/>
          <w:sz w:val="24"/>
          <w:szCs w:val="24"/>
        </w:rPr>
      </w:pPr>
      <w:r w:rsidRPr="00AC1D5F">
        <w:rPr>
          <w:rFonts w:ascii="Calibri" w:eastAsia="Fira Mono" w:hAnsi="Calibri" w:cs="Calibri"/>
          <w:sz w:val="24"/>
          <w:szCs w:val="24"/>
        </w:rPr>
        <w:t>If approved, you must do the following to receive funding:</w:t>
      </w:r>
    </w:p>
    <w:p w14:paraId="0DBA3D6F" w14:textId="457B8BB1" w:rsidR="00FC1F30" w:rsidRPr="008E6DB6" w:rsidRDefault="00080ED8" w:rsidP="008E6DB6">
      <w:pPr>
        <w:pStyle w:val="ListParagraph"/>
        <w:numPr>
          <w:ilvl w:val="0"/>
          <w:numId w:val="10"/>
        </w:numPr>
        <w:spacing w:line="259" w:lineRule="auto"/>
        <w:rPr>
          <w:rFonts w:ascii="Calibri" w:hAnsi="Calibri" w:cs="Calibri"/>
          <w:sz w:val="24"/>
          <w:szCs w:val="24"/>
        </w:rPr>
      </w:pPr>
      <w:r w:rsidRPr="008E6DB6">
        <w:rPr>
          <w:rFonts w:ascii="Calibri" w:eastAsia="Fira Mono" w:hAnsi="Calibri" w:cs="Calibri"/>
          <w:sz w:val="24"/>
          <w:szCs w:val="24"/>
        </w:rPr>
        <w:t>Complete the proposed project on schedule</w:t>
      </w:r>
    </w:p>
    <w:p w14:paraId="3CD3829F" w14:textId="22D48496" w:rsidR="00FC1F30" w:rsidRPr="008E6DB6" w:rsidRDefault="00080ED8" w:rsidP="008E6DB6">
      <w:pPr>
        <w:pStyle w:val="ListParagraph"/>
        <w:numPr>
          <w:ilvl w:val="0"/>
          <w:numId w:val="10"/>
        </w:numPr>
        <w:spacing w:line="259" w:lineRule="auto"/>
        <w:rPr>
          <w:rFonts w:ascii="Calibri" w:hAnsi="Calibri" w:cs="Calibri"/>
          <w:sz w:val="24"/>
          <w:szCs w:val="24"/>
        </w:rPr>
      </w:pPr>
      <w:r w:rsidRPr="008E6DB6">
        <w:rPr>
          <w:rFonts w:ascii="Calibri" w:eastAsia="Fira Mono" w:hAnsi="Calibri" w:cs="Calibri"/>
          <w:sz w:val="24"/>
          <w:szCs w:val="24"/>
        </w:rPr>
        <w:t>Submit a detailed listing of items to be purchased</w:t>
      </w:r>
    </w:p>
    <w:p w14:paraId="507A8D41" w14:textId="53DCD657" w:rsidR="00FC1F30" w:rsidRPr="008E6DB6" w:rsidRDefault="00080ED8" w:rsidP="008E6DB6">
      <w:pPr>
        <w:pStyle w:val="ListParagraph"/>
        <w:numPr>
          <w:ilvl w:val="0"/>
          <w:numId w:val="10"/>
        </w:numPr>
        <w:spacing w:line="259" w:lineRule="auto"/>
        <w:rPr>
          <w:rFonts w:ascii="Calibri" w:hAnsi="Calibri" w:cs="Calibri"/>
          <w:sz w:val="24"/>
          <w:szCs w:val="24"/>
        </w:rPr>
      </w:pPr>
      <w:r w:rsidRPr="008E6DB6">
        <w:rPr>
          <w:rFonts w:ascii="Calibri" w:eastAsia="Fira Mono" w:hAnsi="Calibri" w:cs="Calibri"/>
          <w:sz w:val="24"/>
          <w:szCs w:val="24"/>
        </w:rPr>
        <w:t>Submit a year-end report</w:t>
      </w:r>
      <w:r w:rsidR="001D1116">
        <w:rPr>
          <w:rFonts w:ascii="Calibri" w:eastAsia="Fira Mono" w:hAnsi="Calibri" w:cs="Calibri"/>
          <w:sz w:val="24"/>
          <w:szCs w:val="24"/>
        </w:rPr>
        <w:t>.</w:t>
      </w:r>
      <w:bookmarkStart w:id="0" w:name="_GoBack"/>
      <w:bookmarkEnd w:id="0"/>
      <w:r w:rsidRPr="008E6DB6">
        <w:rPr>
          <w:rFonts w:ascii="Calibri" w:eastAsia="Fira Mono" w:hAnsi="Calibri" w:cs="Calibri"/>
          <w:sz w:val="24"/>
          <w:szCs w:val="24"/>
        </w:rPr>
        <w:t xml:space="preserve"> NOTE:  failure to submit a report by </w:t>
      </w:r>
      <w:r w:rsidRPr="008E6DB6">
        <w:rPr>
          <w:rFonts w:ascii="Calibri" w:hAnsi="Calibri" w:cs="Calibri"/>
          <w:sz w:val="24"/>
          <w:szCs w:val="24"/>
        </w:rPr>
        <w:t>the deadline may result in limited future PDAP funding being awarded</w:t>
      </w:r>
    </w:p>
    <w:p w14:paraId="136540D8" w14:textId="77777777" w:rsidR="008E6DB6" w:rsidRDefault="008E6DB6" w:rsidP="00FF3E6D">
      <w:pPr>
        <w:spacing w:line="259" w:lineRule="auto"/>
        <w:contextualSpacing/>
        <w:rPr>
          <w:rFonts w:ascii="Calibri" w:hAnsi="Calibri" w:cs="Calibri"/>
          <w:bCs/>
          <w:sz w:val="24"/>
          <w:szCs w:val="24"/>
        </w:rPr>
      </w:pPr>
    </w:p>
    <w:p w14:paraId="2B2E36E2" w14:textId="2904F33B" w:rsidR="00FC1F30" w:rsidRPr="00AC1D5F" w:rsidRDefault="008E6DB6" w:rsidP="00FF3E6D">
      <w:pPr>
        <w:spacing w:line="259" w:lineRule="auto"/>
        <w:contextualSpacing/>
        <w:rPr>
          <w:rFonts w:ascii="Calibri" w:hAnsi="Calibri" w:cs="Calibri"/>
          <w:bCs/>
          <w:sz w:val="24"/>
          <w:szCs w:val="24"/>
        </w:rPr>
      </w:pPr>
      <w:r>
        <w:rPr>
          <w:b/>
          <w:bCs/>
          <w:color w:val="000000"/>
        </w:rPr>
        <w:t>PLEASE COMPLETE THIS PROPOSAL AND THE EXPENSES ON THE ATTACHED PROJECT EXPENSE FORM.</w:t>
      </w:r>
    </w:p>
    <w:sectPr w:rsidR="00FC1F30" w:rsidRPr="00AC1D5F" w:rsidSect="00EA52A7">
      <w:headerReference w:type="default" r:id="rId8"/>
      <w:footerReference w:type="default" r:id="rId9"/>
      <w:pgSz w:w="12240" w:h="15840"/>
      <w:pgMar w:top="864" w:right="630" w:bottom="720" w:left="1440" w:header="360" w:footer="21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9508A" w14:textId="77777777" w:rsidR="004D06CD" w:rsidRDefault="004D06CD" w:rsidP="00EA52A7">
      <w:pPr>
        <w:spacing w:line="240" w:lineRule="auto"/>
      </w:pPr>
      <w:r>
        <w:separator/>
      </w:r>
    </w:p>
  </w:endnote>
  <w:endnote w:type="continuationSeparator" w:id="0">
    <w:p w14:paraId="49A8A2F3" w14:textId="77777777" w:rsidR="004D06CD" w:rsidRDefault="004D06CD" w:rsidP="00EA52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Mon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8295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E17989" w14:textId="134C9C40" w:rsidR="00EA52A7" w:rsidRDefault="00EA52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520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08E20E5" w14:textId="77777777" w:rsidR="00EA52A7" w:rsidRDefault="00EA5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482A0" w14:textId="77777777" w:rsidR="004D06CD" w:rsidRDefault="004D06CD" w:rsidP="00EA52A7">
      <w:pPr>
        <w:spacing w:line="240" w:lineRule="auto"/>
      </w:pPr>
      <w:r>
        <w:separator/>
      </w:r>
    </w:p>
  </w:footnote>
  <w:footnote w:type="continuationSeparator" w:id="0">
    <w:p w14:paraId="2BBBFC28" w14:textId="77777777" w:rsidR="004D06CD" w:rsidRDefault="004D06CD" w:rsidP="00EA52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color w:val="808080" w:themeColor="background1" w:themeShade="80"/>
        <w:sz w:val="20"/>
        <w:szCs w:val="20"/>
      </w:rPr>
      <w:id w:val="8347207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339611" w14:textId="30C56455" w:rsidR="00EA52A7" w:rsidRPr="00EA52A7" w:rsidRDefault="004D06CD" w:rsidP="00EA52A7">
        <w:pPr>
          <w:pStyle w:val="Header"/>
          <w:tabs>
            <w:tab w:val="clear" w:pos="9360"/>
            <w:tab w:val="right" w:pos="9990"/>
          </w:tabs>
          <w:ind w:left="-810"/>
          <w:rPr>
            <w:rFonts w:asciiTheme="majorHAnsi" w:hAnsiTheme="majorHAnsi" w:cstheme="majorHAnsi"/>
            <w:color w:val="808080" w:themeColor="background1" w:themeShade="80"/>
            <w:sz w:val="20"/>
            <w:szCs w:val="20"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68BE"/>
    <w:multiLevelType w:val="hybridMultilevel"/>
    <w:tmpl w:val="30523382"/>
    <w:lvl w:ilvl="0" w:tplc="EBC0E788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35341"/>
    <w:multiLevelType w:val="hybridMultilevel"/>
    <w:tmpl w:val="6EC05626"/>
    <w:lvl w:ilvl="0" w:tplc="4C1431C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485BC8"/>
    <w:multiLevelType w:val="hybridMultilevel"/>
    <w:tmpl w:val="C19AB74A"/>
    <w:lvl w:ilvl="0" w:tplc="04090003">
      <w:start w:val="1"/>
      <w:numFmt w:val="bullet"/>
      <w:lvlText w:val="o"/>
      <w:lvlJc w:val="left"/>
      <w:pPr>
        <w:ind w:left="576" w:hanging="288"/>
      </w:pPr>
      <w:rPr>
        <w:rFonts w:ascii="Courier New" w:hAnsi="Courier New" w:cs="Courier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2C09033E"/>
    <w:multiLevelType w:val="hybridMultilevel"/>
    <w:tmpl w:val="327412D6"/>
    <w:lvl w:ilvl="0" w:tplc="4C1431C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FF1976"/>
    <w:multiLevelType w:val="hybridMultilevel"/>
    <w:tmpl w:val="9BB4E87A"/>
    <w:lvl w:ilvl="0" w:tplc="4C1431C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D10EF6"/>
    <w:multiLevelType w:val="hybridMultilevel"/>
    <w:tmpl w:val="5044C6CC"/>
    <w:lvl w:ilvl="0" w:tplc="62442B60">
      <w:start w:val="1"/>
      <w:numFmt w:val="bullet"/>
      <w:lvlText w:val=""/>
      <w:lvlJc w:val="left"/>
      <w:pPr>
        <w:ind w:left="576" w:hanging="288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58563069"/>
    <w:multiLevelType w:val="hybridMultilevel"/>
    <w:tmpl w:val="D762560C"/>
    <w:lvl w:ilvl="0" w:tplc="4C1431C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D8539D"/>
    <w:multiLevelType w:val="hybridMultilevel"/>
    <w:tmpl w:val="7BE69CD2"/>
    <w:lvl w:ilvl="0" w:tplc="981043CE">
      <w:start w:val="1"/>
      <w:numFmt w:val="bullet"/>
      <w:lvlText w:val=""/>
      <w:lvlJc w:val="left"/>
      <w:pPr>
        <w:ind w:left="720" w:hanging="720"/>
      </w:pPr>
      <w:rPr>
        <w:rFonts w:ascii="Wingdings" w:hAnsi="Wing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B3BE6"/>
    <w:multiLevelType w:val="hybridMultilevel"/>
    <w:tmpl w:val="53A8D310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E2793D"/>
    <w:multiLevelType w:val="hybridMultilevel"/>
    <w:tmpl w:val="A43872DC"/>
    <w:lvl w:ilvl="0" w:tplc="981043CE">
      <w:start w:val="1"/>
      <w:numFmt w:val="bullet"/>
      <w:lvlText w:val=""/>
      <w:lvlJc w:val="left"/>
      <w:pPr>
        <w:ind w:left="720" w:hanging="720"/>
      </w:pPr>
      <w:rPr>
        <w:rFonts w:ascii="Wingdings" w:hAnsi="Wing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0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TQ0MrM0NDM2MTVV0lEKTi0uzszPAykwqgUAz9czUCwAAAA="/>
  </w:docVars>
  <w:rsids>
    <w:rsidRoot w:val="00FC1F30"/>
    <w:rsid w:val="00080ED8"/>
    <w:rsid w:val="000F520C"/>
    <w:rsid w:val="001D1116"/>
    <w:rsid w:val="00354F43"/>
    <w:rsid w:val="003759EF"/>
    <w:rsid w:val="004D06CD"/>
    <w:rsid w:val="005D4710"/>
    <w:rsid w:val="006527BC"/>
    <w:rsid w:val="00776AFE"/>
    <w:rsid w:val="008E6DB6"/>
    <w:rsid w:val="009A3BDE"/>
    <w:rsid w:val="00AC1D5F"/>
    <w:rsid w:val="00D1446B"/>
    <w:rsid w:val="00E90EA6"/>
    <w:rsid w:val="00EA52A7"/>
    <w:rsid w:val="00F020BF"/>
    <w:rsid w:val="00F64FF2"/>
    <w:rsid w:val="00FC1F30"/>
    <w:rsid w:val="00FF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1430A"/>
  <w15:docId w15:val="{E248EF4C-8F47-43C9-889B-4DAAC8483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59E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76AFE"/>
    <w:pPr>
      <w:ind w:left="720"/>
      <w:contextualSpacing/>
    </w:pPr>
  </w:style>
  <w:style w:type="table" w:styleId="TableGrid">
    <w:name w:val="Table Grid"/>
    <w:basedOn w:val="TableNormal"/>
    <w:uiPriority w:val="39"/>
    <w:rsid w:val="00776A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nt">
    <w:name w:val="indent"/>
    <w:basedOn w:val="Normal"/>
    <w:qFormat/>
    <w:rsid w:val="00D1446B"/>
    <w:pPr>
      <w:spacing w:line="259" w:lineRule="auto"/>
      <w:ind w:left="432"/>
      <w:contextualSpacing/>
    </w:pPr>
    <w:rPr>
      <w:rFonts w:ascii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2A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2A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A52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2A7"/>
  </w:style>
  <w:style w:type="paragraph" w:styleId="Footer">
    <w:name w:val="footer"/>
    <w:basedOn w:val="Normal"/>
    <w:link w:val="FooterChar"/>
    <w:uiPriority w:val="99"/>
    <w:unhideWhenUsed/>
    <w:rsid w:val="00EA52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gan, Cagatay E</dc:creator>
  <cp:lastModifiedBy>Price, Deena</cp:lastModifiedBy>
  <cp:revision>2</cp:revision>
  <cp:lastPrinted>2019-10-09T15:11:00Z</cp:lastPrinted>
  <dcterms:created xsi:type="dcterms:W3CDTF">2022-10-19T14:55:00Z</dcterms:created>
  <dcterms:modified xsi:type="dcterms:W3CDTF">2022-10-19T14:55:00Z</dcterms:modified>
</cp:coreProperties>
</file>